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5E2C" w:rsidRPr="007362E7" w:rsidRDefault="00825E2C" w:rsidP="00825E2C">
      <w:pPr>
        <w:spacing w:after="0" w:line="240" w:lineRule="auto"/>
        <w:jc w:val="right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>1.pielikums</w:t>
      </w:r>
    </w:p>
    <w:p w:rsidR="00825E2C" w:rsidRPr="007362E7" w:rsidRDefault="00825E2C" w:rsidP="00825E2C">
      <w:pPr>
        <w:spacing w:after="0" w:line="240" w:lineRule="auto"/>
        <w:jc w:val="right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>Ministru kabineta</w:t>
      </w:r>
    </w:p>
    <w:p w:rsidR="00825E2C" w:rsidRPr="007362E7" w:rsidRDefault="00825E2C" w:rsidP="00825E2C">
      <w:pPr>
        <w:spacing w:after="0" w:line="240" w:lineRule="auto"/>
        <w:jc w:val="right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proofErr w:type="gramStart"/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>201</w:t>
      </w:r>
      <w:r w:rsidR="0067035E">
        <w:rPr>
          <w:rFonts w:ascii="Times New Roman" w:eastAsiaTheme="minorEastAsia" w:hAnsi="Times New Roman" w:cs="Times New Roman"/>
          <w:sz w:val="24"/>
          <w:szCs w:val="24"/>
          <w:lang w:eastAsia="lv-LV"/>
        </w:rPr>
        <w:t>9</w:t>
      </w: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>.gada</w:t>
      </w:r>
      <w:proofErr w:type="gramEnd"/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>___noteikumiem Nr.____</w:t>
      </w:r>
    </w:p>
    <w:p w:rsidR="00825E2C" w:rsidRPr="007362E7" w:rsidRDefault="00825E2C" w:rsidP="00825E2C">
      <w:pPr>
        <w:spacing w:after="0" w:line="240" w:lineRule="auto"/>
        <w:jc w:val="right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:rsidR="00825E2C" w:rsidRPr="007362E7" w:rsidRDefault="00825E2C" w:rsidP="00825E2C">
      <w:pPr>
        <w:spacing w:after="0" w:line="240" w:lineRule="auto"/>
        <w:jc w:val="right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:rsidR="00825E2C" w:rsidRPr="007362E7" w:rsidRDefault="00825E2C" w:rsidP="00825E2C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b/>
          <w:sz w:val="24"/>
          <w:szCs w:val="24"/>
          <w:lang w:eastAsia="lv-LV"/>
        </w:rPr>
        <w:t>Autoostas reģistrācijas (pārreģistrācijas) iesniegums</w:t>
      </w:r>
    </w:p>
    <w:p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:rsidR="00825E2C" w:rsidRPr="007362E7" w:rsidRDefault="00825E2C" w:rsidP="00825E2C">
      <w:pPr>
        <w:numPr>
          <w:ilvl w:val="0"/>
          <w:numId w:val="1"/>
        </w:numPr>
        <w:spacing w:after="0" w:line="240" w:lineRule="auto"/>
        <w:ind w:left="426" w:hanging="426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Autoostas vai autoostas </w:t>
      </w: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valdītāja nosaukums </w:t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lang w:eastAsia="lv-LV"/>
        </w:rPr>
        <w:tab/>
      </w:r>
    </w:p>
    <w:p w:rsidR="00825E2C" w:rsidRPr="007362E7" w:rsidRDefault="00825E2C" w:rsidP="00825E2C">
      <w:pPr>
        <w:numPr>
          <w:ilvl w:val="0"/>
          <w:numId w:val="1"/>
        </w:numPr>
        <w:spacing w:after="0" w:line="240" w:lineRule="auto"/>
        <w:ind w:left="426" w:hanging="426"/>
        <w:contextualSpacing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0D4FF5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Autoostas </w:t>
      </w:r>
      <w:r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vai autoostas </w:t>
      </w:r>
      <w:r w:rsidRPr="000D4FF5">
        <w:rPr>
          <w:rFonts w:ascii="Times New Roman" w:eastAsiaTheme="minorEastAsia" w:hAnsi="Times New Roman" w:cs="Times New Roman"/>
          <w:sz w:val="24"/>
          <w:szCs w:val="24"/>
          <w:lang w:eastAsia="lv-LV"/>
        </w:rPr>
        <w:t>valdītāja</w:t>
      </w:r>
      <w:r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 </w:t>
      </w:r>
      <w:r w:rsidRPr="000D4FF5">
        <w:rPr>
          <w:rFonts w:ascii="Times New Roman" w:eastAsiaTheme="minorEastAsia" w:hAnsi="Times New Roman" w:cs="Times New Roman"/>
          <w:sz w:val="24"/>
          <w:szCs w:val="24"/>
          <w:lang w:eastAsia="lv-LV"/>
        </w:rPr>
        <w:t>jur</w:t>
      </w:r>
      <w:r>
        <w:rPr>
          <w:rFonts w:ascii="Times New Roman" w:eastAsiaTheme="minorEastAsia" w:hAnsi="Times New Roman" w:cs="Times New Roman"/>
          <w:sz w:val="24"/>
          <w:szCs w:val="24"/>
          <w:lang w:eastAsia="lv-LV"/>
        </w:rPr>
        <w:t>idiskā adrese</w:t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  <w:r>
        <w:rPr>
          <w:rFonts w:ascii="Times New Roman" w:eastAsiaTheme="minorEastAsia" w:hAnsi="Times New Roman" w:cs="Times New Roman"/>
          <w:sz w:val="24"/>
          <w:szCs w:val="24"/>
          <w:u w:val="single"/>
          <w:lang w:eastAsia="lv-LV"/>
        </w:rPr>
        <w:tab/>
      </w:r>
    </w:p>
    <w:p w:rsidR="00825E2C" w:rsidRPr="007362E7" w:rsidRDefault="00825E2C" w:rsidP="00825E2C">
      <w:pPr>
        <w:numPr>
          <w:ilvl w:val="0"/>
          <w:numId w:val="1"/>
        </w:numPr>
        <w:spacing w:after="0" w:line="240" w:lineRule="auto"/>
        <w:ind w:left="426" w:hanging="426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Autoostas </w:t>
      </w:r>
      <w:r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vai autoostas </w:t>
      </w: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>valdītāja:</w:t>
      </w:r>
    </w:p>
    <w:p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>tālruņa numurs ______________________________________</w:t>
      </w:r>
    </w:p>
    <w:p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>e-pasts _____________________________________________</w:t>
      </w:r>
    </w:p>
    <w:p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:rsidR="00825E2C" w:rsidRDefault="00825E2C" w:rsidP="00825E2C">
      <w:pPr>
        <w:numPr>
          <w:ilvl w:val="0"/>
          <w:numId w:val="1"/>
        </w:numPr>
        <w:spacing w:after="0" w:line="240" w:lineRule="auto"/>
        <w:ind w:left="426" w:hanging="426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>Piedāvātais autoostas nosaukums ____________________________________________</w:t>
      </w:r>
    </w:p>
    <w:p w:rsidR="00825E2C" w:rsidRDefault="00825E2C" w:rsidP="00825E2C">
      <w:pPr>
        <w:numPr>
          <w:ilvl w:val="0"/>
          <w:numId w:val="1"/>
        </w:numPr>
        <w:spacing w:after="0" w:line="240" w:lineRule="auto"/>
        <w:ind w:left="426" w:hanging="426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>
        <w:rPr>
          <w:rFonts w:ascii="Times New Roman" w:eastAsiaTheme="minorEastAsia" w:hAnsi="Times New Roman" w:cs="Times New Roman"/>
          <w:sz w:val="24"/>
          <w:szCs w:val="24"/>
          <w:lang w:eastAsia="lv-LV"/>
        </w:rPr>
        <w:t>Autoostas adrese</w:t>
      </w:r>
    </w:p>
    <w:p w:rsidR="00825E2C" w:rsidRPr="00377FAD" w:rsidRDefault="00825E2C" w:rsidP="00825E2C">
      <w:pPr>
        <w:spacing w:after="0" w:line="240" w:lineRule="auto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      __________________________________________________</w:t>
      </w:r>
    </w:p>
    <w:p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:rsidR="00825E2C" w:rsidRDefault="00825E2C" w:rsidP="00825E2C">
      <w:pPr>
        <w:numPr>
          <w:ilvl w:val="0"/>
          <w:numId w:val="1"/>
        </w:numPr>
        <w:spacing w:after="0" w:line="240" w:lineRule="auto"/>
        <w:ind w:left="426" w:hanging="426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>Autoost</w:t>
      </w:r>
      <w:r>
        <w:rPr>
          <w:rFonts w:ascii="Times New Roman" w:eastAsiaTheme="minorEastAsia" w:hAnsi="Times New Roman" w:cs="Times New Roman"/>
          <w:sz w:val="24"/>
          <w:szCs w:val="24"/>
          <w:lang w:eastAsia="lv-LV"/>
        </w:rPr>
        <w:t>a sniedz</w:t>
      </w: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 šādus obligātos pakalpojumus</w:t>
      </w:r>
      <w:r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 (atzīmēt atbilstoši situācijai):</w:t>
      </w:r>
    </w:p>
    <w:tbl>
      <w:tblPr>
        <w:tblStyle w:val="TableGrid"/>
        <w:tblW w:w="9072" w:type="dxa"/>
        <w:tblInd w:w="137" w:type="dxa"/>
        <w:tblLook w:val="04A0" w:firstRow="1" w:lastRow="0" w:firstColumn="1" w:lastColumn="0" w:noHBand="0" w:noVBand="1"/>
      </w:tblPr>
      <w:tblGrid>
        <w:gridCol w:w="812"/>
        <w:gridCol w:w="6844"/>
        <w:gridCol w:w="1416"/>
      </w:tblGrid>
      <w:tr w:rsidR="00493007" w:rsidTr="00493007">
        <w:tc>
          <w:tcPr>
            <w:tcW w:w="850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Sniedzamie pakalpojumi (atzīmēt ar +)</w:t>
            </w:r>
          </w:p>
        </w:tc>
      </w:tr>
      <w:tr w:rsidR="00493007" w:rsidTr="00493007">
        <w:tc>
          <w:tcPr>
            <w:tcW w:w="850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7398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 xml:space="preserve">Pasažieru platforma: </w:t>
            </w:r>
          </w:p>
        </w:tc>
        <w:tc>
          <w:tcPr>
            <w:tcW w:w="824" w:type="dxa"/>
            <w:shd w:val="clear" w:color="auto" w:fill="BFBFBF" w:themeFill="background1" w:themeFillShade="BF"/>
          </w:tcPr>
          <w:p w:rsidR="00493007" w:rsidRPr="00060AC4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highlight w:val="lightGray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Pr="00DD3FFD" w:rsidRDefault="00493007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Pr="00060AC4" w:rsidRDefault="00493007" w:rsidP="006D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060AC4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pasažieru platformas izmantošana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;</w:t>
            </w: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Pr="00DD3FFD" w:rsidRDefault="00493007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Pr="00060AC4" w:rsidRDefault="00493007" w:rsidP="006D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060AC4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informācijas nodrošināšana par autobusu atiešanas laikiem uz pasažieru platformas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.</w:t>
            </w: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7398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utobusa kustības organizēšana autoostas teritorijā.</w:t>
            </w: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7398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Informācijas sniegšana par:</w:t>
            </w:r>
          </w:p>
        </w:tc>
        <w:tc>
          <w:tcPr>
            <w:tcW w:w="824" w:type="dxa"/>
            <w:shd w:val="clear" w:color="auto" w:fill="BFBFBF" w:themeFill="background1" w:themeFillShade="BF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Pr="00DD3FFD" w:rsidRDefault="00493007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Pr="00060AC4" w:rsidRDefault="00493007" w:rsidP="006D20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utobusu kustības sarakstiem;</w:t>
            </w:r>
            <w:r w:rsidRPr="00060AC4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 xml:space="preserve"> </w:t>
            </w: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Pr="00DD3FFD" w:rsidRDefault="00493007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Pr="00217346" w:rsidRDefault="00493007" w:rsidP="0049300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platform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u</w:t>
            </w: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, no kuras atiet un pienāk autobuss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;</w:t>
            </w: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Pr="00DD3FFD" w:rsidRDefault="00493007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Pr="00217346" w:rsidRDefault="00493007" w:rsidP="006D20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utobusa faktisko pienākšanas laiku un tā atbilstību kustības sarakstam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;</w:t>
            </w: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Pr="00DD3FFD" w:rsidRDefault="00493007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Pr="00757F7E" w:rsidRDefault="00493007" w:rsidP="006D20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757F7E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utobusa faktisko atiešanas laiku un tā atbilstību kustības sarakstam;</w:t>
            </w: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Pr="00DD3FFD" w:rsidRDefault="00493007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Pr="00757F7E" w:rsidRDefault="00493007" w:rsidP="006D20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757F7E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pasažieru un bagāžas pārvadāšanas biļešu cenām;</w:t>
            </w: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Pr="00DD3FFD" w:rsidRDefault="00493007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Pr="00757F7E" w:rsidRDefault="00493007" w:rsidP="006D20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757F7E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vietu skaitu un komforta līmeni autobusā;</w:t>
            </w: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Pr="00DD3FFD" w:rsidRDefault="00493007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Pr="00757F7E" w:rsidRDefault="00493007" w:rsidP="006D20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757F7E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pasažieru un bagāžas pārvadāšanas kārtību;</w:t>
            </w: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Pr="00DD3FFD" w:rsidRDefault="00493007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Pr="00757F7E" w:rsidRDefault="00493007" w:rsidP="006D20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757F7E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utoostas papildus sniegtajiem pakalpojumiem un to cenām.</w:t>
            </w: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4.</w:t>
            </w:r>
          </w:p>
        </w:tc>
        <w:tc>
          <w:tcPr>
            <w:tcW w:w="7398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Iespēja iegādāties braukšanas biļeti.</w:t>
            </w: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Pr="00217346" w:rsidRDefault="00493007" w:rsidP="006D207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0" w:firstLine="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Pr="00217346" w:rsidRDefault="00493007" w:rsidP="006D207B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 xml:space="preserve">Iespēja izmantot atbilstoši sanitārajām normām labiekārtotu: </w:t>
            </w:r>
          </w:p>
        </w:tc>
        <w:tc>
          <w:tcPr>
            <w:tcW w:w="824" w:type="dxa"/>
            <w:shd w:val="clear" w:color="auto" w:fill="BFBFBF" w:themeFill="background1" w:themeFillShade="BF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Pr="00DD3FFD" w:rsidRDefault="00493007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Pr="00217346" w:rsidRDefault="00493007" w:rsidP="006D20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0" w:firstLine="281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t</w:t>
            </w: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ualeti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;</w:t>
            </w: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Pr="00DD3FFD" w:rsidRDefault="00493007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Pr="00217346" w:rsidRDefault="00493007" w:rsidP="006D20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0" w:firstLine="269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vietu bērna (zīdaiņa) aprūpei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.</w:t>
            </w: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6.</w:t>
            </w:r>
          </w:p>
        </w:tc>
        <w:tc>
          <w:tcPr>
            <w:tcW w:w="7398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  <w:lang w:eastAsia="lv-LV"/>
              </w:rPr>
              <w:t>F</w:t>
            </w:r>
            <w:r w:rsidRPr="00DD3FFD"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  <w:lang w:eastAsia="lv-LV"/>
              </w:rPr>
              <w:t>aktiskā auto</w:t>
            </w:r>
            <w:r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  <w:lang w:eastAsia="lv-LV"/>
              </w:rPr>
              <w:t>busa pienākšanas laika uzskaite.</w:t>
            </w: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Pr="00DD3FFD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color w:val="FF0000"/>
                <w:sz w:val="24"/>
                <w:szCs w:val="24"/>
                <w:lang w:eastAsia="lv-LV"/>
              </w:rPr>
            </w:pP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7.</w:t>
            </w:r>
          </w:p>
        </w:tc>
        <w:tc>
          <w:tcPr>
            <w:tcW w:w="7398" w:type="dxa"/>
          </w:tcPr>
          <w:p w:rsidR="00493007" w:rsidRPr="00DD3FFD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color w:val="FF0000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  <w:lang w:eastAsia="lv-LV"/>
              </w:rPr>
              <w:t>F</w:t>
            </w:r>
            <w:r w:rsidRPr="00DD3FFD"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  <w:lang w:eastAsia="lv-LV"/>
              </w:rPr>
              <w:t>aktiskā au</w:t>
            </w:r>
            <w:r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  <w:lang w:eastAsia="lv-LV"/>
              </w:rPr>
              <w:t>tobusa atiešanas laika uzskaite.</w:t>
            </w: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Pr="00DD3FFD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color w:val="FF0000"/>
                <w:sz w:val="24"/>
                <w:szCs w:val="24"/>
                <w:lang w:eastAsia="lv-LV"/>
              </w:rPr>
            </w:pP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Pr="00217346" w:rsidRDefault="00493007" w:rsidP="006D207B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8.</w:t>
            </w:r>
          </w:p>
        </w:tc>
        <w:tc>
          <w:tcPr>
            <w:tcW w:w="7398" w:type="dxa"/>
          </w:tcPr>
          <w:p w:rsidR="00493007" w:rsidRPr="00217346" w:rsidRDefault="00493007" w:rsidP="006D207B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U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zgaidāmās telpas</w:t>
            </w: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:</w:t>
            </w:r>
          </w:p>
        </w:tc>
        <w:tc>
          <w:tcPr>
            <w:tcW w:w="824" w:type="dxa"/>
            <w:shd w:val="clear" w:color="auto" w:fill="BFBFBF" w:themeFill="background1" w:themeFillShade="BF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Pr="00DD3FFD" w:rsidRDefault="00493007" w:rsidP="006D207B">
            <w:pPr>
              <w:tabs>
                <w:tab w:val="left" w:pos="300"/>
              </w:tabs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Pr="00151936" w:rsidRDefault="00493007" w:rsidP="006D207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0" w:firstLine="269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</w:t>
            </w:r>
            <w:r w:rsidRPr="0015193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psildāmas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;</w:t>
            </w:r>
            <w:r w:rsidRPr="0015193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 xml:space="preserve"> </w:t>
            </w: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Pr="00DD3FFD" w:rsidRDefault="00493007" w:rsidP="006D207B">
            <w:pPr>
              <w:ind w:left="36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Pr="00151936" w:rsidRDefault="00493007" w:rsidP="006D207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0" w:firstLine="269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r sēdvietām.</w:t>
            </w: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Pr="00DD3FFD" w:rsidRDefault="00493007" w:rsidP="006D207B">
            <w:pPr>
              <w:ind w:right="-8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9.</w:t>
            </w:r>
          </w:p>
        </w:tc>
        <w:tc>
          <w:tcPr>
            <w:tcW w:w="7398" w:type="dxa"/>
          </w:tcPr>
          <w:p w:rsidR="00493007" w:rsidRPr="00217346" w:rsidRDefault="00493007" w:rsidP="006D207B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Bagāžas glabāšanas organizēšana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.</w:t>
            </w: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7398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  <w:tr w:rsidR="00493007" w:rsidTr="00493007">
        <w:tc>
          <w:tcPr>
            <w:tcW w:w="850" w:type="dxa"/>
          </w:tcPr>
          <w:p w:rsidR="00493007" w:rsidRPr="00DD3FFD" w:rsidRDefault="00493007" w:rsidP="006D207B">
            <w:pP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10.</w:t>
            </w:r>
          </w:p>
        </w:tc>
        <w:tc>
          <w:tcPr>
            <w:tcW w:w="7398" w:type="dxa"/>
          </w:tcPr>
          <w:p w:rsidR="00493007" w:rsidRPr="00217346" w:rsidRDefault="00493007" w:rsidP="006D207B">
            <w:pPr>
              <w:pStyle w:val="ListParagraph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Autoosta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s pakalpojumi</w:t>
            </w:r>
            <w:r w:rsidRPr="00217346"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 xml:space="preserve"> pieejama personām ar kustību traucējumiem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  <w:t>.</w:t>
            </w:r>
          </w:p>
        </w:tc>
        <w:tc>
          <w:tcPr>
            <w:tcW w:w="824" w:type="dxa"/>
          </w:tcPr>
          <w:p w:rsidR="00493007" w:rsidRDefault="00493007" w:rsidP="006D207B">
            <w:pPr>
              <w:contextualSpacing/>
              <w:rPr>
                <w:rFonts w:ascii="Times New Roman" w:eastAsiaTheme="minorEastAsia" w:hAnsi="Times New Roman" w:cs="Times New Roman"/>
                <w:sz w:val="24"/>
                <w:szCs w:val="24"/>
                <w:lang w:eastAsia="lv-LV"/>
              </w:rPr>
            </w:pPr>
          </w:p>
        </w:tc>
      </w:tr>
    </w:tbl>
    <w:p w:rsidR="00825E2C" w:rsidRDefault="00825E2C" w:rsidP="00825E2C">
      <w:pPr>
        <w:spacing w:after="0" w:line="240" w:lineRule="auto"/>
        <w:ind w:left="426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:rsidR="0067035E" w:rsidRPr="007362E7" w:rsidRDefault="0067035E" w:rsidP="00825E2C">
      <w:pPr>
        <w:spacing w:after="0" w:line="240" w:lineRule="auto"/>
        <w:ind w:left="426"/>
        <w:contextualSpacing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</w:p>
    <w:p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>Iesnieguma iesniedzējs ______________________________ _________________________</w:t>
      </w:r>
    </w:p>
    <w:p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ab/>
      </w: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ab/>
      </w: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ab/>
      </w: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ab/>
      </w: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ab/>
      </w:r>
      <w:r w:rsidRPr="007362E7">
        <w:rPr>
          <w:rFonts w:ascii="Times New Roman" w:eastAsiaTheme="minorEastAsia" w:hAnsi="Times New Roman" w:cs="Times New Roman"/>
          <w:sz w:val="20"/>
          <w:szCs w:val="24"/>
          <w:lang w:eastAsia="lv-LV"/>
        </w:rPr>
        <w:t>(vārds, uzvārds)</w:t>
      </w:r>
      <w:r w:rsidRPr="007362E7">
        <w:rPr>
          <w:rFonts w:ascii="Times New Roman" w:eastAsiaTheme="minorEastAsia" w:hAnsi="Times New Roman" w:cs="Times New Roman"/>
          <w:sz w:val="20"/>
          <w:szCs w:val="24"/>
          <w:lang w:eastAsia="lv-LV"/>
        </w:rPr>
        <w:tab/>
      </w:r>
      <w:r w:rsidRPr="007362E7">
        <w:rPr>
          <w:rFonts w:ascii="Times New Roman" w:eastAsiaTheme="minorEastAsia" w:hAnsi="Times New Roman" w:cs="Times New Roman"/>
          <w:sz w:val="20"/>
          <w:szCs w:val="24"/>
          <w:lang w:eastAsia="lv-LV"/>
        </w:rPr>
        <w:tab/>
      </w:r>
      <w:r w:rsidRPr="007362E7">
        <w:rPr>
          <w:rFonts w:ascii="Times New Roman" w:eastAsiaTheme="minorEastAsia" w:hAnsi="Times New Roman" w:cs="Times New Roman"/>
          <w:sz w:val="20"/>
          <w:szCs w:val="24"/>
          <w:lang w:eastAsia="lv-LV"/>
        </w:rPr>
        <w:tab/>
        <w:t>(paraksts)</w:t>
      </w:r>
      <w:r w:rsidR="0067035E">
        <w:rPr>
          <w:rFonts w:ascii="Times New Roman" w:eastAsiaTheme="minorEastAsia" w:hAnsi="Times New Roman" w:cs="Times New Roman"/>
          <w:sz w:val="20"/>
          <w:szCs w:val="24"/>
          <w:lang w:eastAsia="lv-LV"/>
        </w:rPr>
        <w:t>*</w:t>
      </w:r>
    </w:p>
    <w:p w:rsidR="00825E2C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4"/>
          <w:lang w:eastAsia="lv-LV"/>
        </w:rPr>
      </w:pPr>
    </w:p>
    <w:p w:rsidR="0067035E" w:rsidRDefault="0067035E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4"/>
          <w:lang w:eastAsia="lv-LV"/>
        </w:rPr>
      </w:pPr>
    </w:p>
    <w:p w:rsidR="0067035E" w:rsidRDefault="0067035E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4"/>
          <w:lang w:eastAsia="lv-LV"/>
        </w:rPr>
      </w:pPr>
    </w:p>
    <w:p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4"/>
          <w:lang w:eastAsia="lv-LV"/>
        </w:rPr>
      </w:pPr>
    </w:p>
    <w:p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4"/>
          <w:lang w:eastAsia="lv-LV"/>
        </w:rPr>
      </w:pPr>
    </w:p>
    <w:p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Datums  | _ | _ |     | _ | _ |     | _ | _ | _ | _ | </w:t>
      </w:r>
    </w:p>
    <w:p w:rsidR="00825E2C" w:rsidRPr="007362E7" w:rsidRDefault="00825E2C" w:rsidP="00825E2C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eastAsia="lv-LV"/>
        </w:rPr>
      </w:pP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ab/>
        <w:t xml:space="preserve">   </w:t>
      </w:r>
      <w:r w:rsidRPr="007362E7">
        <w:rPr>
          <w:rFonts w:ascii="Times New Roman" w:eastAsiaTheme="minorEastAsia" w:hAnsi="Times New Roman" w:cs="Times New Roman"/>
          <w:sz w:val="20"/>
          <w:szCs w:val="24"/>
          <w:lang w:eastAsia="lv-LV"/>
        </w:rPr>
        <w:t>(diena)</w:t>
      </w:r>
      <w:r w:rsidRPr="007362E7">
        <w:rPr>
          <w:rFonts w:ascii="Times New Roman" w:eastAsiaTheme="minorEastAsia" w:hAnsi="Times New Roman" w:cs="Times New Roman"/>
          <w:sz w:val="24"/>
          <w:szCs w:val="24"/>
          <w:lang w:eastAsia="lv-LV"/>
        </w:rPr>
        <w:t xml:space="preserve">     </w:t>
      </w:r>
      <w:r w:rsidRPr="007362E7">
        <w:rPr>
          <w:rFonts w:ascii="Times New Roman" w:eastAsiaTheme="minorEastAsia" w:hAnsi="Times New Roman" w:cs="Times New Roman"/>
          <w:sz w:val="20"/>
          <w:szCs w:val="24"/>
          <w:lang w:eastAsia="lv-LV"/>
        </w:rPr>
        <w:t>(mēnesis)            (gads)</w:t>
      </w:r>
    </w:p>
    <w:p w:rsidR="00825E2C" w:rsidRPr="0067035E" w:rsidRDefault="00825E2C" w:rsidP="00825E2C">
      <w:pPr>
        <w:spacing w:after="0" w:line="240" w:lineRule="auto"/>
        <w:contextualSpacing/>
        <w:jc w:val="both"/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eastAsia="lv-LV"/>
        </w:rPr>
      </w:pPr>
    </w:p>
    <w:p w:rsidR="00825E2C" w:rsidRPr="0067035E" w:rsidRDefault="0067035E" w:rsidP="00825E2C">
      <w:pPr>
        <w:spacing w:after="0" w:line="240" w:lineRule="auto"/>
        <w:contextualSpacing/>
        <w:jc w:val="both"/>
        <w:rPr>
          <w:rFonts w:ascii="Times New Roman" w:eastAsiaTheme="minorEastAsia" w:hAnsi="Times New Roman" w:cs="Times New Roman"/>
          <w:color w:val="000000" w:themeColor="text1"/>
          <w:sz w:val="20"/>
          <w:szCs w:val="24"/>
          <w:lang w:eastAsia="lv-LV"/>
        </w:rPr>
      </w:pPr>
      <w:r w:rsidRPr="0067035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Piezīme. * Dokumenta rekvizītus "paraksts" un "datums" neaizpilda, ja elektroniskais dokuments sagatavots atbilstoši normatīvajiem aktiem par elektronisko dokumentu noformēšanu vai ja iesniegums iesniegts, izmantojot speciālu tiešsaistes formu Autotransporta direkcijas tīmekļvietnē.</w:t>
      </w:r>
    </w:p>
    <w:sectPr w:rsidR="00825E2C" w:rsidRPr="0067035E" w:rsidSect="00962451">
      <w:headerReference w:type="default" r:id="rId7"/>
      <w:footerReference w:type="default" r:id="rId8"/>
      <w:pgSz w:w="12240" w:h="15840"/>
      <w:pgMar w:top="1134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26CD" w:rsidRDefault="003C26CD" w:rsidP="00AA3F48">
      <w:pPr>
        <w:spacing w:after="0" w:line="240" w:lineRule="auto"/>
      </w:pPr>
      <w:r>
        <w:separator/>
      </w:r>
    </w:p>
  </w:endnote>
  <w:endnote w:type="continuationSeparator" w:id="0">
    <w:p w:rsidR="003C26CD" w:rsidRDefault="003C26CD" w:rsidP="00AA3F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B3813" w:rsidRPr="00AA3F48" w:rsidRDefault="002B3813" w:rsidP="002B3813">
    <w:pPr>
      <w:rPr>
        <w:rFonts w:ascii="Times New Roman" w:hAnsi="Times New Roman" w:cs="Times New Roman"/>
        <w:sz w:val="20"/>
        <w:szCs w:val="20"/>
        <w:lang w:val="de-DE"/>
      </w:rPr>
    </w:pPr>
    <w:r w:rsidRPr="00AA3F48">
      <w:rPr>
        <w:rFonts w:ascii="Times New Roman" w:hAnsi="Times New Roman" w:cs="Times New Roman"/>
        <w:sz w:val="20"/>
        <w:szCs w:val="20"/>
        <w:lang w:val="de-DE"/>
      </w:rPr>
      <w:t>SM</w:t>
    </w:r>
    <w:r w:rsidR="00B03BA6">
      <w:rPr>
        <w:rFonts w:ascii="Times New Roman" w:hAnsi="Times New Roman" w:cs="Times New Roman"/>
        <w:sz w:val="20"/>
        <w:szCs w:val="20"/>
        <w:lang w:val="de-DE"/>
      </w:rPr>
      <w:t>n</w:t>
    </w:r>
    <w:r w:rsidRPr="00AA3F48">
      <w:rPr>
        <w:rFonts w:ascii="Times New Roman" w:hAnsi="Times New Roman" w:cs="Times New Roman"/>
        <w:sz w:val="20"/>
        <w:szCs w:val="20"/>
        <w:lang w:val="de-DE"/>
      </w:rPr>
      <w:t>ot</w:t>
    </w:r>
    <w:r>
      <w:rPr>
        <w:rFonts w:ascii="Times New Roman" w:hAnsi="Times New Roman" w:cs="Times New Roman"/>
        <w:sz w:val="20"/>
        <w:szCs w:val="20"/>
        <w:lang w:val="de-DE"/>
      </w:rPr>
      <w:t>p</w:t>
    </w:r>
    <w:r w:rsidRPr="00AA3F48">
      <w:rPr>
        <w:rFonts w:ascii="Times New Roman" w:hAnsi="Times New Roman" w:cs="Times New Roman"/>
        <w:sz w:val="20"/>
        <w:szCs w:val="20"/>
        <w:lang w:val="de-DE"/>
      </w:rPr>
      <w:t>1_</w:t>
    </w:r>
    <w:r w:rsidR="00B03BA6">
      <w:rPr>
        <w:rFonts w:ascii="Times New Roman" w:hAnsi="Times New Roman" w:cs="Times New Roman"/>
        <w:sz w:val="20"/>
        <w:szCs w:val="20"/>
        <w:lang w:val="de-DE"/>
      </w:rPr>
      <w:t>0901</w:t>
    </w:r>
    <w:r w:rsidRPr="00AA3F48">
      <w:rPr>
        <w:rFonts w:ascii="Times New Roman" w:hAnsi="Times New Roman" w:cs="Times New Roman"/>
        <w:sz w:val="20"/>
        <w:szCs w:val="20"/>
        <w:lang w:val="de-DE"/>
      </w:rPr>
      <w:t>1</w:t>
    </w:r>
    <w:r w:rsidR="00B03BA6">
      <w:rPr>
        <w:rFonts w:ascii="Times New Roman" w:hAnsi="Times New Roman" w:cs="Times New Roman"/>
        <w:sz w:val="20"/>
        <w:szCs w:val="20"/>
        <w:lang w:val="de-DE"/>
      </w:rPr>
      <w:t>9</w:t>
    </w:r>
    <w:r w:rsidRPr="00AA3F48">
      <w:rPr>
        <w:rFonts w:ascii="Times New Roman" w:hAnsi="Times New Roman" w:cs="Times New Roman"/>
        <w:sz w:val="20"/>
        <w:szCs w:val="20"/>
        <w:lang w:val="de-DE"/>
      </w:rPr>
      <w:t>_</w:t>
    </w:r>
    <w:r w:rsidR="00677650">
      <w:rPr>
        <w:rFonts w:ascii="Times New Roman" w:hAnsi="Times New Roman" w:cs="Times New Roman"/>
        <w:sz w:val="20"/>
        <w:szCs w:val="20"/>
        <w:lang w:val="de-DE"/>
      </w:rPr>
      <w:t>AO</w:t>
    </w:r>
  </w:p>
  <w:p w:rsidR="00AA3F48" w:rsidRPr="00AA3F48" w:rsidRDefault="00AA3F48">
    <w:pPr>
      <w:pStyle w:val="Footer"/>
      <w:rPr>
        <w:lang w:val="de-DE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26CD" w:rsidRDefault="003C26CD" w:rsidP="00AA3F48">
      <w:pPr>
        <w:spacing w:after="0" w:line="240" w:lineRule="auto"/>
      </w:pPr>
      <w:r>
        <w:separator/>
      </w:r>
    </w:p>
  </w:footnote>
  <w:footnote w:type="continuationSeparator" w:id="0">
    <w:p w:rsidR="003C26CD" w:rsidRDefault="003C26CD" w:rsidP="00AA3F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88783038"/>
      <w:docPartObj>
        <w:docPartGallery w:val="Page Numbers (Top of Page)"/>
        <w:docPartUnique/>
      </w:docPartObj>
    </w:sdtPr>
    <w:sdtEndPr>
      <w:rPr>
        <w:noProof/>
      </w:rPr>
    </w:sdtEndPr>
    <w:sdtContent>
      <w:p w:rsidR="00962451" w:rsidRDefault="00962451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035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62451" w:rsidRDefault="0096245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E73E80"/>
    <w:multiLevelType w:val="hybridMultilevel"/>
    <w:tmpl w:val="C018EACA"/>
    <w:lvl w:ilvl="0" w:tplc="1D4C487A">
      <w:start w:val="6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A9431D"/>
    <w:multiLevelType w:val="multilevel"/>
    <w:tmpl w:val="F2462E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A5F3C2E"/>
    <w:multiLevelType w:val="hybridMultilevel"/>
    <w:tmpl w:val="C73A72BC"/>
    <w:lvl w:ilvl="0" w:tplc="1764D13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7C06BE"/>
    <w:multiLevelType w:val="hybridMultilevel"/>
    <w:tmpl w:val="7B48D574"/>
    <w:lvl w:ilvl="0" w:tplc="FB105D8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1246B3"/>
    <w:multiLevelType w:val="hybridMultilevel"/>
    <w:tmpl w:val="D48E09D0"/>
    <w:lvl w:ilvl="0" w:tplc="0426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MDU2MLMwNzMwNzJQ0lEKTi0uzszPAykwrAUAbt2xlywAAAA="/>
  </w:docVars>
  <w:rsids>
    <w:rsidRoot w:val="00AA3F48"/>
    <w:rsid w:val="000B3CA3"/>
    <w:rsid w:val="0021298E"/>
    <w:rsid w:val="00274C15"/>
    <w:rsid w:val="002B3813"/>
    <w:rsid w:val="002D02BA"/>
    <w:rsid w:val="003C26CD"/>
    <w:rsid w:val="00493007"/>
    <w:rsid w:val="0067035E"/>
    <w:rsid w:val="00677650"/>
    <w:rsid w:val="007732EC"/>
    <w:rsid w:val="007A5ED1"/>
    <w:rsid w:val="007E2A9E"/>
    <w:rsid w:val="00825E2C"/>
    <w:rsid w:val="00962451"/>
    <w:rsid w:val="00A9592B"/>
    <w:rsid w:val="00AA3F48"/>
    <w:rsid w:val="00B03BA6"/>
    <w:rsid w:val="00B370EC"/>
    <w:rsid w:val="00B96477"/>
    <w:rsid w:val="00BA785B"/>
    <w:rsid w:val="00C140A3"/>
    <w:rsid w:val="00CB0A34"/>
    <w:rsid w:val="00DF36C8"/>
    <w:rsid w:val="00F45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lv-LV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F807FF1"/>
  <w15:docId w15:val="{5E521F76-A086-4073-BF6B-8C5ADBCB8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3F4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3F48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3F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3F4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F48"/>
  </w:style>
  <w:style w:type="paragraph" w:styleId="Footer">
    <w:name w:val="footer"/>
    <w:basedOn w:val="Normal"/>
    <w:link w:val="FooterChar"/>
    <w:uiPriority w:val="99"/>
    <w:unhideWhenUsed/>
    <w:rsid w:val="00AA3F4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F48"/>
  </w:style>
  <w:style w:type="character" w:styleId="Hyperlink">
    <w:name w:val="Hyperlink"/>
    <w:basedOn w:val="DefaultParagraphFont"/>
    <w:uiPriority w:val="99"/>
    <w:unhideWhenUsed/>
    <w:rsid w:val="00AA3F4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02B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3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00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930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30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30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00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70</Words>
  <Characters>839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stru kabineta noteikumu projekta 1.pielikums</vt:lpstr>
    </vt:vector>
  </TitlesOfParts>
  <Company/>
  <LinksUpToDate>false</LinksUpToDate>
  <CharactersWithSpaces>23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u kabineta noteikumu projekta 1.pielikums</dc:title>
  <dc:creator>Vizma Ļeonova</dc:creator>
  <cp:lastModifiedBy>Sanita Mince</cp:lastModifiedBy>
  <cp:revision>2</cp:revision>
  <cp:lastPrinted>2019-01-15T13:23:00Z</cp:lastPrinted>
  <dcterms:created xsi:type="dcterms:W3CDTF">2019-03-05T13:49:00Z</dcterms:created>
  <dcterms:modified xsi:type="dcterms:W3CDTF">2019-03-05T13:49:00Z</dcterms:modified>
</cp:coreProperties>
</file>